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โครงสร้างข้อมูลและอัลกอริทึม</w:t>
      </w:r>
      <w:r>
        <w:t xml:space="preserve"> </w:t>
      </w:r>
      <w:r>
        <w:t xml:space="preserve">26</w:t>
      </w:r>
      <w:r>
        <w:t xml:space="preserve"> </w:t>
      </w:r>
      <w:r>
        <w:t xml:space="preserve">ก.ค.</w:t>
      </w:r>
      <w:r>
        <w:t xml:space="preserve"> </w:t>
      </w:r>
      <w:r>
        <w:t xml:space="preserve">2022</w:t>
      </w:r>
      <w:r>
        <w:t xml:space="preserve"> </w:t>
      </w:r>
      <w:r>
        <w:t xml:space="preserve">(ตัดเฉพาะเสียงพูดช่วง</w:t>
      </w:r>
      <w:r>
        <w:t xml:space="preserve"> </w:t>
      </w:r>
      <w:r>
        <w:t xml:space="preserve">20</w:t>
      </w:r>
      <w:r>
        <w:t xml:space="preserve"> </w:t>
      </w:r>
      <w:r>
        <w:t xml:space="preserve">นาทีแรกมาทดสอบ)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อเคได้นะคะ ฮัลโหลค่ะพี่รับได้ยินไหมคะ พี่รามคะได้ยินไหมคะ น่าจะไม่ได้ยินนะ ค่ะ วันนี้นะคะเดี๋ยวจะมา คราวที่แล้วเราเพิ่ม เราเพิ่มโน้ตใหม่ เพิ่มตรงกลางเพิ่มข้างหน้า ก็เพิ่มข้างหลัง วันนี้ เราจะมาพูดถึง การลบบ้าง การลบก็คือการเอาหนวดออกใช่ไหมคะ การลบก็คือการที่เราดึง ทำยังไงไม่ให้มันปรากฏอยู่ในลิงค์ลิสต์ของเราเราก็ต้องสร้างเส้นเชื่อมของเราใหม่ เราต้อง ลากเส้นเชื่อมใหม่เราสามารถ ลบ ข้างหน้าตรงกลางและข้างหลัง เหมือนกัน คราวนี้ room in english อันนี้คือลิงค์ลิสต์ จากภาพนี่คือลิง Link List เราเห็นที่หน้าจอมีทั้งหมดกี่หน่วย โหลดคือสิเรียมถูกไหม มีทั้งหมด 3 โนดด้วยกันอันนี้ขึ้นโหมดที่ 1 อันนี้คือหน่วยที่ 1 ที่ 2 และที่ 3 เห็นไหมคะ รู้ได้ยังไงว่าอันไหนคือ ไหนคือต้น List หรือข้างหน้าของ List รู้ได้ยังไงคะ รู้ได้ยังไงคะอันนี้คือหนุนแรก 7 หรือ 10 ก็คือ โหลดนี้ใช่ไหมคะ รู้ได้ยังไง ก็เพราะว่ามี Test CPU เราก็เลย หรือว่า พี่มีข้อมูลหมายเลข 3 ขึ้นโหมด ที่อยู่ต้น List หรืออยู่หัวแถวนะคะ ถัดมา ถ้า ตัวนี้นะคะ ครูถามต่อว่า สมมุติคู่เข้าถึงข้อมูล แบบนี้ s.way ถ้าจะตอบเท่ากับเท่าไหร่ Test dot Beta จะเท่ากับ 3 ทันไหมคะ H ก็คือตัวชี้ตัวชี้อยู่ที่ไหนวะที่อยู่ที่นี่ directasia.com ถ้าพูดถึงประเด็นล่า แล้วข้อมูลที่ชี้อยู่นี่ เก็บข้อมูลระบายก็คือ 3 นะครับ ต้องการลบรูปภาพ 3 มิติที่ป้าใหญ่ต้องทำท่าอย่างนั้น โทรกลับค่ายย้าย ไป อยู่ที่ไหน ตัวนั้นคือแถวหรือ เพราะฉะนั้นถ้าเราต้องการลบ 3 ที่มันอยู่ข้างหน้าสุด เราก็เปลี่ยนคำสาปให้เอาเพชร มาร์ค GOT7 เราจะใช้คำสั่งอะไร อันนี้คือหน่วยที่ 7 คำสั่งชี้อยู่คือเส้นนี้ ที่อยู่ที่อยู่เส้นนี้มันออกจากหน่วยงาน มาจาก Note 3 ซึ่งมีดีอยู่นะคะ นี่ก็เลย เราจะใช้ has h.net xd ที่ไหนใช่ไหม dortmund ช่องที่ 2 ตรงนี้ บัญชีที่ไหน เพราะฉะนั้น ด้านหน้าสุดจะย้ายมาอยู่ที่ 17 Series 7 โอเคนะคะ มาๆนี้เอาข้างหน้า ได้แล้ว ออกมารอตรงกลาง ตรงกลางรักษาที่ 10 แล้วครับเส้นนี้ เราต้องเขียนคำสั่งอะไร สังเกต Note 3 มีตัวชี้ที่ชื่อว่า periods mode Note 7 หมด จะลบตัวนี้ออก เส้นนี้ มันออกมาจาก Note 3 ถูกไหม 3 มันมีอะไรชี้อยู่ที่เลี้ยงหมดดอทเน็ต ชี้มาที่ไหนชี้มาที่ 10 แล้ว 10 อะไรอยู่ก็คือ current advection ถูกไหมคะ ดูใหม่นะ เล่นนี้ เราดูพร้อมกัน เส้นนี้เราต้องการเขียนคำสั่งเส้นสีแดงที่ครูราช เส้นนี้มันออกจากไหนออกมาจากตัวนี้ใช้อยู่ถูกไหมคะ ก็เป็น youjizz.com ออกมาจากช่องนี้ ช่องที่ 2 ของ Note 3 จะมีชื่อว่าเล็ก benjamas หมดดอทเน็ต ใช่ไหมคะ แล้วตอนนี้ 10 มีอะไรชี้อยู่มันมีแค่ 1 เส้นที่อยู่ใช่ไหมคะ แล้วเส้นนี้มาจากไหนออกมาจากจุดนี้ ก็คือ keras หมด ออกมาจากช่องที่ชื่อว่าเล็ก มันก็เป็นพี่เลี้ยงโหดดอทเท่ากับ next เดี๋ยวลอง ทำแบบฝึกหัดนะ ลบท้ายสุดท้ายลบท้ายสุดท้ายสุดท้ายเลย ลบหน้าสุดท้ายที่มีผีชี้อยู่ทำยังไง ก็ให้พี่เท่ากับดันไปเลย ตัวนี้ก็จะหายไปนะคะ T = none ทุกคนเอาชีวิตเก่ามาไหม ไหนเอาชีทเก่ามาสิคะ คิดคราวที่แล้ว เรายังเหลือข้อ 4 ที่เรายังทำไม่เสร็จ ข้อ 4 ครูต้องการลบโน๊ต 20 อยู่ตรงกลางพอดีเลย ตรงกลางพอดีเลยเหมือนกับโจทย์ข้อนี้เลย เราจะเขียนคำสั่งแบบไหน เขียนให้ครูดูหน่อย ครูจะลบโน๊ตตรงกลางเหมือนกันนะตรงโจทย์ที่ครูให้ กดล่าง งานสายมีอะไรชี้อยู่ ตัวที่ลบมีอะไรชี้อยู่ ลองดูสิคะ ได้ไหม ดูๆ เดี๋ยวนะคะ คราวนี้ดูเรามีหนวด 3 หนวดใช่ไหมคะที่ครูให้ ในชีทนะข้อ 4 โหลดแรก เก็บข้อมูล 13 หน่วยที่ 2 ข้อมูล โหลดสุดท้ายเก็บข้อมูล 33 Test see you 13 ถนนที่ 1 นะคะตามมาด้วย 20 เราก็ 33 ดูจากไหนนี่ไงมันมีตัวชี้ตัวชี้เป็นตัวถัดไป ครูต้องการลบโหมดที่ ก็คือลบโหมด 20 ครูต้องการลบโหมดนี้ กูอยากลบโน๊ต 20 ทิ้งไปเพราะฉะนั้น อันดับแรกสุดเลยต้องว่าเส้นก่อนถูกไหม มันจะเชื่อมแบบไหน เราก็ลองวาด เส้นนี้ กูก็ว่าสีชมพูนะคะ 13 เราจะต้องต่อด้วย 33 จดนี้จะหายไป 3 ครูจะเขียนคำสั่งแบบไหน อันดับแรก ดูนะคะ จุดเริ่มต้นตรงนี้ อยู่ตรงนี้ มันออกมาจากนอก 13 ใช่ไหมคะ แล้วนอน 13 มีอะไรชี้อยู่ bps p r e v e เสร็จแล้ว มันออกมา จากช่องนี้ช่องที่ 2 ของโหนด เพิ่มช่องนี้มีชื่อเรียกว่า next ก็จะเป็นสีเหลืองซ.มเท่ากับ บัญชีไปที่ไหนมันชี้มาที่ 33 ใช่ไหมคะ บัญชีมาที่ 33 แล้ว 3.3 มีอะไรที่อยู่มันไม่มีเส้นข้างนอกชี้ มันมีค่าเส้นนี้เส้นเดียวเห็นไหมคะมีลูกศรชี้มาอยู่ตัวเดียว แล้วเส้นนี้ คำสั่งคืออะไรเราก็ดูต่อ ออกมาจากโหมดนี้ 20 มีอะไรชี้อยู่ มีค่ะ ตามด้วยมันออกมาจากช่องที่ชื่อว่า next ก็จะได้เป็นส.ส ว่าจะได้เท่ากับ ส.ค hundred วันนี้เสร็จหรือยังคะ เสร็จหรือยังเสร็จแล้ว ข้างหลังเสร็จหรือยังคะ ลอกตามกูเสร็จแล้ว ที่นี่ย้อนกลับมาดู Link List ที่เราเรียนมา นะคะ เมื่อสัปดาห์ที่แล้วแล้ววันนี้เรียนเพิ่มเรื่องของการลบ เราเริ่มต้นนะ อันดับแรกก่อน ลองทวนนะคราวที่แล้ว คำถามที่ 1 นะ Link List ที่ครูมีกำหนดให้มีกี่โหมด กลับพร้อมกันได้ไหมคะ English ที่ครูกำหนดให้ข้างบนมีกี่โลมีกี่ สิเรียม 4shared มีอยู่ 4 โน้ต ดาวน์โหลดข้อมูลอะไรเป็นโหมดแรก 5 ใช่ไหมคะ โหลดแรกเก็บข้อมูลอะไรคะ รู้ได้อย่างไร Test ใช่ไหมคะ ถัดมา เราจะเข้าถึงข้อมูลที่อยู่ในลิงค์ลิสต์เราใช้คำสั่งสำหรับตัวนี้นะคะ พ่อ ยังจำได้ไหม คราวที่แล้ว เราเคยทำ Test เบต้าตอบอะไร นะ ลงท้ายด้วย Toyota ที่อยู่ในช่องตอบ ถ้าครูลงท้ายด้วยหาตัวชี้วัด ช่วยคุณทำหน่อย 7 ข้อตอนนี้ กำลังทบทวนมานะคะ คราวที่แล้วเราเรียนจะตัดที่ไหนแล้วทีนี้เรายังจำได้อยู่ไหม คราวนี้ดู วิธีการสังเกตนะเวลาเราเขียนคำสั่ง แล้วเราต้องการเอาคำตอบมาใส่ จะเห็นว่า สุดท้ายที่เขาเขียนถูกไหมคะ เครื่องหมายเท่ากับ ได้ 2 ค่า มีอะไรมีเบต้า ถูกไหม ไม่มีตัวอื่นเลยมีแค่ deta lecithin ที่ 2 ก็ deta ต้าแล้วก็ next deta มันเป็นไปได้แค่ 2 ขาก็คือเล็กกับเบต้าเขียนได้ 2 แบบนะคะ แล้วจะเอาอะไรมาใส่ก็คือเอาอะไรมาตอบ ถ้าลงท้ายด้วย dextra ให้เอาข้อมูลที่อยู่ในโน๊ต หรือในช่องสี่เหลี่ยมนี่ มาตอบ ถ้าลงท้ายด้วย ness เอาตัวชี้มาตอบ ถูกไหมคะ เราชี้อยู่ที่โน้ตไหนก็ดูว่าโน้ตนั้นมีอะไรชี้อยู่ก็เอาตัวชี้นั่นแหละมาตอ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โครงสร้างข้อมูลและอัลกอริทึม 26 ก.ค. 2022 (ตัดเฉพาะเสียงพูดช่วง 20 นาทีแรกมาทดสอบ) ภูมิ</dc:title>
  <dc:creator/>
  <cp:keywords/>
  <dcterms:created xsi:type="dcterms:W3CDTF">2022-08-03T03:03:04Z</dcterms:created>
  <dcterms:modified xsi:type="dcterms:W3CDTF">2022-08-03T03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สิงหาคม 2565 เวลา 09.00 น.</vt:lpwstr>
  </property>
  <property fmtid="{D5CDD505-2E9C-101B-9397-08002B2CF9AE}" pid="3" name="subtitle">
    <vt:lpwstr/>
  </property>
</Properties>
</file>